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4230" w:rsidRPr="00384200" w:rsidRDefault="008A573C">
      <w:pPr>
        <w:pStyle w:val="a4"/>
        <w:snapToGrid w:val="0"/>
        <w:spacing w:before="180" w:line="360" w:lineRule="auto"/>
        <w:rPr>
          <w:rFonts w:asciiTheme="minorEastAsia" w:eastAsiaTheme="minorEastAsia" w:hAnsiTheme="minorEastAsia"/>
          <w:sz w:val="32"/>
        </w:rPr>
      </w:pPr>
      <w:r w:rsidRPr="00384200">
        <w:rPr>
          <w:rFonts w:asciiTheme="minorEastAsia" w:eastAsiaTheme="minorEastAsia" w:hAnsiTheme="minorEastAsia"/>
          <w:sz w:val="32"/>
        </w:rPr>
        <w:t>車輛型式</w:t>
      </w:r>
      <w:proofErr w:type="gramStart"/>
      <w:r w:rsidRPr="00384200">
        <w:rPr>
          <w:rFonts w:asciiTheme="minorEastAsia" w:eastAsiaTheme="minorEastAsia" w:hAnsiTheme="minorEastAsia"/>
          <w:sz w:val="32"/>
        </w:rPr>
        <w:t>安全審驗檢測</w:t>
      </w:r>
      <w:proofErr w:type="gramEnd"/>
      <w:r w:rsidRPr="00384200">
        <w:rPr>
          <w:rFonts w:asciiTheme="minorEastAsia" w:eastAsiaTheme="minorEastAsia" w:hAnsiTheme="minorEastAsia"/>
          <w:sz w:val="32"/>
        </w:rPr>
        <w:t>機構認可&amp;監測實驗室審查申請表</w:t>
      </w:r>
    </w:p>
    <w:tbl>
      <w:tblPr>
        <w:tblW w:w="10403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26"/>
        <w:gridCol w:w="4587"/>
        <w:gridCol w:w="1363"/>
        <w:gridCol w:w="3227"/>
      </w:tblGrid>
      <w:tr w:rsidR="00C44230" w:rsidRPr="00384200">
        <w:trPr>
          <w:cantSplit/>
          <w:trHeight w:val="400"/>
          <w:jc w:val="center"/>
        </w:trPr>
        <w:tc>
          <w:tcPr>
            <w:tcW w:w="10403" w:type="dxa"/>
            <w:gridSpan w:val="4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wordWrap w:val="0"/>
              <w:snapToGrid w:val="0"/>
              <w:ind w:left="3908" w:right="57"/>
              <w:jc w:val="right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</w:t>
            </w:r>
            <w:proofErr w:type="gramStart"/>
            <w:r w:rsidRPr="00384200">
              <w:rPr>
                <w:rFonts w:asciiTheme="minorEastAsia" w:eastAsiaTheme="minorEastAsia" w:hAnsiTheme="minorEastAsia" w:cs="Arial"/>
              </w:rPr>
              <w:t>案總號</w:t>
            </w:r>
            <w:proofErr w:type="gramEnd"/>
            <w:r w:rsidRPr="00384200">
              <w:rPr>
                <w:rFonts w:asciiTheme="minorEastAsia" w:eastAsiaTheme="minorEastAsia" w:hAnsiTheme="minorEastAsia" w:cs="Arial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</w:t>
            </w:r>
            <w:r w:rsidR="00800C6D" w:rsidRPr="00384200">
              <w:rPr>
                <w:rFonts w:asciiTheme="minorEastAsia" w:eastAsiaTheme="minorEastAsia" w:hAnsiTheme="minorEastAsia" w:cs="Arial" w:hint="eastAsia"/>
                <w:u w:val="single"/>
              </w:rPr>
              <w:t xml:space="preserve">          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</w:t>
            </w:r>
            <w:r w:rsidRPr="00384200">
              <w:rPr>
                <w:rFonts w:asciiTheme="minorEastAsia" w:eastAsiaTheme="minorEastAsia" w:hAnsiTheme="minorEastAsia" w:cs="Arial"/>
              </w:rPr>
              <w:t xml:space="preserve"> 申請日期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</w:t>
            </w:r>
            <w:r w:rsidR="00800C6D" w:rsidRPr="00384200">
              <w:rPr>
                <w:rFonts w:asciiTheme="minorEastAsia" w:eastAsiaTheme="minorEastAsia" w:hAnsiTheme="minorEastAsia" w:cs="Arial" w:hint="eastAsia"/>
                <w:u w:val="single"/>
              </w:rPr>
              <w:t xml:space="preserve">      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</w:t>
            </w: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名稱</w:t>
            </w:r>
          </w:p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(中、英文)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代表人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地址</w:t>
            </w:r>
          </w:p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(中、英文)</w:t>
            </w:r>
          </w:p>
        </w:tc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發票抬頭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統一編號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發票地址</w:t>
            </w:r>
          </w:p>
        </w:tc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聯絡人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聯絡電話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 w:rsidTr="00CE4A45">
        <w:trPr>
          <w:cantSplit/>
          <w:trHeight w:val="317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E-mail 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傳真號碼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類別</w:t>
            </w:r>
          </w:p>
        </w:tc>
        <w:bookmarkStart w:id="0" w:name="Check1"/>
        <w:bookmarkEnd w:id="0"/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CE4A45" w:rsidRDefault="00FB4B16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1520809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 xml:space="preserve">首次認可                                 </w:t>
            </w:r>
            <w:bookmarkStart w:id="1" w:name="Check4"/>
            <w:bookmarkEnd w:id="1"/>
            <w:r w:rsidR="0004632D" w:rsidRPr="00CE4A45">
              <w:rPr>
                <w:rFonts w:asciiTheme="minorEastAsia" w:eastAsiaTheme="minorEastAsia" w:hAnsiTheme="minorEastAsia" w:cs="Arial" w:hint="eastAsia"/>
              </w:rPr>
              <w:t xml:space="preserve"> </w:t>
            </w:r>
            <w:sdt>
              <w:sdtPr>
                <w:rPr>
                  <w:color w:val="000000"/>
                </w:rPr>
                <w:id w:val="144071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DB018B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FF1607" w:rsidRPr="00CE4A45">
              <w:rPr>
                <w:rFonts w:asciiTheme="minorEastAsia" w:eastAsiaTheme="minorEastAsia" w:hAnsiTheme="minorEastAsia" w:cs="Arial" w:hint="eastAsia"/>
              </w:rPr>
              <w:t>新增</w:t>
            </w:r>
            <w:r w:rsidR="008A573C" w:rsidRPr="00CE4A45">
              <w:rPr>
                <w:rFonts w:asciiTheme="minorEastAsia" w:eastAsiaTheme="minorEastAsia" w:hAnsiTheme="minorEastAsia" w:cs="Arial"/>
              </w:rPr>
              <w:t>認可範圍</w:t>
            </w:r>
          </w:p>
          <w:bookmarkStart w:id="2" w:name="Check2"/>
          <w:bookmarkEnd w:id="2"/>
          <w:p w:rsidR="00C44230" w:rsidRPr="00CE4A45" w:rsidRDefault="00FB4B16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212464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 xml:space="preserve">首次監測實驗室評鑑               </w:t>
            </w:r>
            <w:bookmarkStart w:id="3" w:name="Check5"/>
            <w:bookmarkEnd w:id="3"/>
            <w:sdt>
              <w:sdtPr>
                <w:rPr>
                  <w:color w:val="000000"/>
                </w:rPr>
                <w:id w:val="1834420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FF1607" w:rsidRPr="00CE4A45">
              <w:rPr>
                <w:rFonts w:asciiTheme="minorEastAsia" w:eastAsiaTheme="minorEastAsia" w:hAnsiTheme="minorEastAsia" w:cs="Arial" w:hint="eastAsia"/>
              </w:rPr>
              <w:t>新增</w:t>
            </w:r>
            <w:r w:rsidR="008A573C" w:rsidRPr="00CE4A45">
              <w:rPr>
                <w:rFonts w:asciiTheme="minorEastAsia" w:eastAsiaTheme="minorEastAsia" w:hAnsiTheme="minorEastAsia" w:cs="Arial"/>
              </w:rPr>
              <w:t>監測實驗室範圍</w:t>
            </w:r>
          </w:p>
          <w:p w:rsidR="00C44230" w:rsidRPr="00CE4A45" w:rsidRDefault="00FB4B16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-1198619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>監督評鑑</w:t>
            </w:r>
          </w:p>
          <w:bookmarkStart w:id="4" w:name="Check3"/>
          <w:bookmarkEnd w:id="4"/>
          <w:p w:rsidR="00C44230" w:rsidRPr="00384200" w:rsidRDefault="00FB4B16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12930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>原申請內容變更(變更事項：</w:t>
            </w:r>
            <w:r w:rsidR="008A573C" w:rsidRPr="00CE4A45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</w:t>
            </w:r>
            <w:r w:rsidR="008A573C" w:rsidRPr="00CE4A45">
              <w:rPr>
                <w:rFonts w:asciiTheme="minorEastAsia" w:eastAsiaTheme="minorEastAsia" w:hAnsiTheme="minorEastAsia" w:cs="Arial"/>
              </w:rPr>
              <w:t xml:space="preserve">) </w:t>
            </w:r>
          </w:p>
        </w:tc>
      </w:tr>
      <w:tr w:rsidR="00C44230" w:rsidRPr="00384200">
        <w:trPr>
          <w:cantSplit/>
          <w:trHeight w:val="70"/>
          <w:jc w:val="center"/>
        </w:trPr>
        <w:tc>
          <w:tcPr>
            <w:tcW w:w="12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項目</w:t>
            </w:r>
          </w:p>
        </w:tc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line="360" w:lineRule="auto"/>
              <w:ind w:left="57" w:right="57"/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</w:rPr>
              <w:t>安全審驗管理</w:t>
            </w:r>
            <w:proofErr w:type="gramEnd"/>
            <w:r w:rsidRPr="00384200">
              <w:rPr>
                <w:rFonts w:asciiTheme="minorEastAsia" w:eastAsiaTheme="minorEastAsia" w:hAnsiTheme="minorEastAsia" w:cs="Arial"/>
              </w:rPr>
              <w:t>辦法及車輛安全檢測基準</w:t>
            </w:r>
          </w:p>
        </w:tc>
      </w:tr>
      <w:tr w:rsidR="00C44230" w:rsidRPr="00384200">
        <w:trPr>
          <w:cantSplit/>
          <w:trHeight w:val="5739"/>
          <w:jc w:val="center"/>
        </w:trPr>
        <w:tc>
          <w:tcPr>
            <w:tcW w:w="12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jc w:val="center"/>
              <w:rPr>
                <w:rFonts w:asciiTheme="minorEastAsia" w:eastAsiaTheme="minorEastAsia" w:hAnsiTheme="minorEastAsia" w:cs="Arial"/>
                <w:sz w:val="20"/>
              </w:rPr>
            </w:pPr>
          </w:p>
        </w:tc>
        <w:bookmarkStart w:id="5" w:name="Check7"/>
        <w:bookmarkEnd w:id="5"/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CE4A45" w:rsidRDefault="00FB4B16">
            <w:pPr>
              <w:snapToGrid w:val="0"/>
              <w:spacing w:before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407641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30.車輛燈光與標誌檢驗規定</w:t>
            </w:r>
          </w:p>
          <w:p w:rsidR="00C44230" w:rsidRPr="00CE4A45" w:rsidRDefault="00015FB0">
            <w:pPr>
              <w:snapToGrid w:val="0"/>
              <w:spacing w:after="72"/>
              <w:ind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      (</w:t>
            </w:r>
            <w:sdt>
              <w:sdtPr>
                <w:rPr>
                  <w:color w:val="000000"/>
                  <w:sz w:val="20"/>
                  <w:szCs w:val="20"/>
                </w:rPr>
                <w:id w:val="210668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1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510059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2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558753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3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904949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4</w:t>
            </w:r>
            <w:r w:rsidR="006137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03446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137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137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5</w:t>
            </w:r>
            <w:r w:rsidR="00134F27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708413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134F27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134F27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</w:t>
            </w:r>
            <w:r w:rsidR="00134F27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6</w:t>
            </w:r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FB4B16">
            <w:pPr>
              <w:snapToGrid w:val="0"/>
              <w:spacing w:before="72" w:after="72"/>
              <w:ind w:left="749" w:right="48" w:hanging="65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58645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40.靜態煞車</w:t>
            </w:r>
          </w:p>
          <w:p w:rsidR="00C44230" w:rsidRPr="00CE4A45" w:rsidRDefault="00FB4B16">
            <w:pPr>
              <w:snapToGrid w:val="0"/>
              <w:spacing w:before="72" w:after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44595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50.液化石油氣汽車燃料系統檢驗規定</w:t>
            </w:r>
          </w:p>
          <w:p w:rsidR="00C44230" w:rsidRPr="00CE4A45" w:rsidRDefault="00FB4B16">
            <w:pPr>
              <w:snapToGrid w:val="0"/>
              <w:spacing w:before="72" w:after="72"/>
              <w:ind w:left="861" w:right="48" w:hanging="77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21647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60.壓縮天然氣汽車燃料系統檢驗規定</w:t>
            </w:r>
          </w:p>
          <w:p w:rsidR="00C44230" w:rsidRPr="00CE4A45" w:rsidRDefault="00FB4B16">
            <w:pPr>
              <w:snapToGrid w:val="0"/>
              <w:spacing w:before="72" w:after="72"/>
              <w:ind w:left="735" w:right="48" w:hanging="644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034482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70.左右兩側防止捲入裝置與後方安全防護裝置(或保險槓)</w:t>
            </w:r>
          </w:p>
          <w:p w:rsidR="00C44230" w:rsidRPr="00CE4A45" w:rsidRDefault="00FB4B16">
            <w:pPr>
              <w:snapToGrid w:val="0"/>
              <w:spacing w:before="72" w:after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799447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80.汽車傾斜穩定度規定</w:t>
            </w:r>
          </w:p>
          <w:p w:rsidR="00C44230" w:rsidRPr="00CE4A45" w:rsidRDefault="00FB4B16">
            <w:pPr>
              <w:snapToGrid w:val="0"/>
              <w:spacing w:before="72" w:after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1286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90.聲音警告裝置(喇叭)安裝規定</w:t>
            </w:r>
          </w:p>
          <w:p w:rsidR="00C44230" w:rsidRPr="00CE4A45" w:rsidRDefault="00015FB0">
            <w:pPr>
              <w:snapToGrid w:val="0"/>
              <w:spacing w:before="72" w:after="72"/>
              <w:ind w:left="571" w:right="48" w:firstLine="122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-183867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91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807581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92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81749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00.載重計安裝規定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9430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10.轉彎及倒車警報裝置安裝規定</w:t>
            </w:r>
            <w:r w:rsidR="00B02F12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rFonts w:asciiTheme="majorEastAsia" w:eastAsiaTheme="majorEastAsia" w:hAnsiTheme="majorEastAsia"/>
                  <w:color w:val="000000"/>
                  <w:sz w:val="20"/>
                  <w:szCs w:val="20"/>
                </w:rPr>
                <w:id w:val="-575824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B02F12" w:rsidRPr="00B02F12">
                  <w:rPr>
                    <w:rFonts w:ascii="MS Gothic" w:eastAsia="MS Gothic" w:hAnsi="MS Gothic" w:cs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02F12" w:rsidRPr="00B02F12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</w:rPr>
              <w:t>11</w:t>
            </w:r>
            <w:r w:rsidR="00B02F12" w:rsidRPr="00B02F12">
              <w:rPr>
                <w:rFonts w:asciiTheme="majorEastAsia" w:eastAsiaTheme="majorEastAsia" w:hAnsiTheme="majorEastAsia"/>
                <w:color w:val="000000"/>
                <w:sz w:val="20"/>
                <w:szCs w:val="20"/>
              </w:rPr>
              <w:t>1</w:t>
            </w:r>
            <w:r w:rsidR="00B02F12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77629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2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排氣系統隔熱防護裝置</w:t>
            </w:r>
          </w:p>
          <w:p w:rsidR="00EB758D" w:rsidRDefault="00FB4B16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2659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3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腳架穩定性與耐久性規定</w:t>
            </w:r>
          </w:p>
          <w:p w:rsidR="00C44230" w:rsidRDefault="00FB4B16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224669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4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客座扶手規定</w:t>
            </w:r>
          </w:p>
          <w:p w:rsidR="00784223" w:rsidRPr="00CE4A45" w:rsidRDefault="00FB4B16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5837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784223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84223" w:rsidRPr="00CE4A45">
              <w:rPr>
                <w:color w:val="000000"/>
                <w:sz w:val="20"/>
                <w:szCs w:val="20"/>
              </w:rPr>
              <w:t xml:space="preserve"> </w:t>
            </w:r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4</w:t>
            </w:r>
            <w:r w:rsidR="00784223">
              <w:rPr>
                <w:rFonts w:asciiTheme="minorEastAsia" w:eastAsiaTheme="minorEastAsia" w:hAnsiTheme="minorEastAsia" w:cs="Arial"/>
                <w:sz w:val="20"/>
                <w:szCs w:val="20"/>
              </w:rPr>
              <w:t>1</w:t>
            </w:r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.</w:t>
            </w:r>
            <w:r w:rsidR="00784223" w:rsidRPr="00784223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客座扶手與腳踏板規定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82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047181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50.載重計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925798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60.行車紀錄器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99533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61.數位式行車紀錄器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5147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70.小型汽車附掛拖車之聯結裝置靜態強度</w:t>
            </w:r>
          </w:p>
          <w:p w:rsidR="00C44230" w:rsidRPr="00CE4A45" w:rsidRDefault="00FB4B16" w:rsidP="00784223">
            <w:pPr>
              <w:snapToGrid w:val="0"/>
              <w:spacing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33390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80.小型汽車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置放架之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靜態強度 </w:t>
            </w:r>
          </w:p>
        </w:tc>
        <w:bookmarkStart w:id="6" w:name="Check8"/>
        <w:bookmarkEnd w:id="6"/>
        <w:tc>
          <w:tcPr>
            <w:tcW w:w="4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784223" w:rsidRDefault="00FB4B16" w:rsidP="00784223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3611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784223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84223" w:rsidRPr="00CE4A45">
              <w:rPr>
                <w:color w:val="000000"/>
                <w:sz w:val="20"/>
                <w:szCs w:val="20"/>
              </w:rPr>
              <w:t xml:space="preserve"> </w:t>
            </w:r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90.車輛內裝</w:t>
            </w:r>
            <w:proofErr w:type="gramStart"/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材料難燃性能</w:t>
            </w:r>
            <w:proofErr w:type="gramEnd"/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要求 (</w:t>
            </w:r>
            <w:sdt>
              <w:sdtPr>
                <w:rPr>
                  <w:color w:val="000000"/>
                  <w:sz w:val="20"/>
                  <w:szCs w:val="20"/>
                </w:rPr>
                <w:id w:val="-1849086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784223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84223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91)</w:t>
            </w:r>
          </w:p>
          <w:p w:rsidR="00CE4A45" w:rsidRPr="00CE4A45" w:rsidRDefault="00FB4B16" w:rsidP="00784223">
            <w:pPr>
              <w:snapToGrid w:val="0"/>
              <w:spacing w:before="72" w:after="72"/>
              <w:ind w:left="91" w:right="137"/>
              <w:rPr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54667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color w:val="000000"/>
                <w:sz w:val="20"/>
                <w:szCs w:val="20"/>
              </w:rPr>
              <w:t xml:space="preserve"> </w:t>
            </w:r>
            <w:r w:rsidR="00CE4A45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00.反光識別材料 (</w:t>
            </w:r>
            <w:sdt>
              <w:sdtPr>
                <w:rPr>
                  <w:color w:val="000000"/>
                  <w:sz w:val="20"/>
                  <w:szCs w:val="20"/>
                </w:rPr>
                <w:id w:val="2070992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01</w:t>
            </w:r>
            <w:r w:rsidR="00CE4A45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316618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02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02084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10.聲音警告裝置(喇叭) (</w:t>
            </w:r>
            <w:sdt>
              <w:sdtPr>
                <w:rPr>
                  <w:color w:val="000000"/>
                  <w:sz w:val="20"/>
                  <w:szCs w:val="20"/>
                </w:rPr>
                <w:id w:val="240300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11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7070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rFonts w:hint="eastAsia"/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20.速率計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1141315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21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13982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30.間接視野裝置安裝規定 (</w:t>
            </w:r>
            <w:sdt>
              <w:sdtPr>
                <w:rPr>
                  <w:color w:val="000000"/>
                  <w:sz w:val="20"/>
                  <w:szCs w:val="20"/>
                </w:rPr>
                <w:id w:val="-2066172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3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47263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32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237287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4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控制器標誌 (</w:t>
            </w:r>
            <w:sdt>
              <w:sdtPr>
                <w:rPr>
                  <w:color w:val="000000"/>
                  <w:sz w:val="20"/>
                  <w:szCs w:val="20"/>
                </w:rPr>
                <w:id w:val="-158312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41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40263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50.安全玻璃 (</w:t>
            </w:r>
            <w:sdt>
              <w:sdtPr>
                <w:rPr>
                  <w:color w:val="000000"/>
                  <w:sz w:val="20"/>
                  <w:szCs w:val="20"/>
                </w:rPr>
                <w:id w:val="2137978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5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41076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5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50920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53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847589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60.安全帶 (</w:t>
            </w:r>
            <w:sdt>
              <w:sdtPr>
                <w:rPr>
                  <w:color w:val="000000"/>
                  <w:sz w:val="20"/>
                  <w:szCs w:val="20"/>
                </w:rPr>
                <w:id w:val="1522206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61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960171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70.間接視野裝置</w:t>
            </w:r>
            <w:r w:rsidR="00F51DE6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78878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F51DE6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F51DE6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</w:t>
            </w:r>
            <w:r w:rsidR="00F51DE6" w:rsidRPr="00CE4A45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7</w:t>
            </w:r>
            <w:r w:rsidR="00F51DE6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80389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80.輪胎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78631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81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041166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90.燈泡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68263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00.氣體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放電式頭燈</w:t>
            </w:r>
            <w:proofErr w:type="gramEnd"/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81839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0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426728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02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638498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10.方向燈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20670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2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前霧燈</w:t>
            </w:r>
            <w:proofErr w:type="gramEnd"/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116794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2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43352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22)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679150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30.倒車燈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450277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4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車寬燈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前位置燈)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8071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50.尾燈(後位置燈)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965771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60.停車燈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758051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70.煞車燈</w:t>
            </w:r>
          </w:p>
          <w:p w:rsidR="00C44230" w:rsidRPr="00CE4A45" w:rsidRDefault="00FB4B16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62573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80.第三煞車燈</w:t>
            </w:r>
          </w:p>
          <w:p w:rsidR="00C44230" w:rsidRPr="00CE4A45" w:rsidRDefault="00FB4B16" w:rsidP="00784223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143389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390.輪廓邊界標識燈 </w:t>
            </w:r>
          </w:p>
        </w:tc>
      </w:tr>
    </w:tbl>
    <w:p w:rsidR="00C44230" w:rsidRPr="00384200" w:rsidRDefault="008A573C">
      <w:pPr>
        <w:pStyle w:val="a4"/>
        <w:snapToGrid w:val="0"/>
        <w:spacing w:before="540" w:line="360" w:lineRule="auto"/>
        <w:rPr>
          <w:rFonts w:asciiTheme="minorEastAsia" w:eastAsiaTheme="minorEastAsia" w:hAnsiTheme="minorEastAsia"/>
        </w:rPr>
        <w:sectPr w:rsidR="00C44230" w:rsidRPr="00384200">
          <w:headerReference w:type="default" r:id="rId6"/>
          <w:pgSz w:w="11906" w:h="16838"/>
          <w:pgMar w:top="567" w:right="907" w:bottom="567" w:left="907" w:header="227" w:footer="57" w:gutter="0"/>
          <w:cols w:space="720"/>
          <w:docGrid w:type="lines" w:linePitch="344"/>
        </w:sectPr>
      </w:pPr>
      <w:r w:rsidRPr="00384200">
        <w:rPr>
          <w:rFonts w:asciiTheme="minorEastAsia" w:eastAsiaTheme="minorEastAsia" w:hAnsiTheme="minorEastAsia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580038A" wp14:editId="2B14B35B">
                <wp:simplePos x="0" y="0"/>
                <wp:positionH relativeFrom="column">
                  <wp:posOffset>5029200</wp:posOffset>
                </wp:positionH>
                <wp:positionV relativeFrom="paragraph">
                  <wp:posOffset>34290</wp:posOffset>
                </wp:positionV>
                <wp:extent cx="1371600" cy="348615"/>
                <wp:effectExtent l="0" t="0" r="0" b="0"/>
                <wp:wrapNone/>
                <wp:docPr id="8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8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一頁，共</w:t>
                            </w:r>
                            <w:r w:rsidR="00E447C1">
                              <w:rPr>
                                <w:rFonts w:ascii="Arial" w:hAnsi="Arial" w:cs="Arial" w:hint="eastAsia"/>
                              </w:rPr>
                              <w:t>三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type w14:anchorId="5580038A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left:0;text-align:left;margin-left:396pt;margin-top:2.7pt;width:108pt;height:27.45pt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一頁，共</w:t>
                      </w:r>
                      <w:r w:rsidR="00E447C1">
                        <w:rPr>
                          <w:rFonts w:ascii="Arial" w:hAnsi="Arial" w:cs="Arial" w:hint="eastAsia"/>
                        </w:rPr>
                        <w:t>三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E447C1">
      <w:pPr>
        <w:pStyle w:val="a4"/>
        <w:spacing w:line="360" w:lineRule="auto"/>
        <w:rPr>
          <w:rFonts w:asciiTheme="minorEastAsia" w:eastAsiaTheme="minorEastAsia" w:hAnsiTheme="minorEastAsia"/>
          <w:sz w:val="32"/>
        </w:rPr>
      </w:pPr>
      <w:r w:rsidRPr="00384200">
        <w:rPr>
          <w:rFonts w:asciiTheme="minorEastAsia" w:eastAsiaTheme="minorEastAsia" w:hAnsiTheme="minorEastAsia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43164F4" wp14:editId="05FAB5A4">
                <wp:simplePos x="0" y="0"/>
                <wp:positionH relativeFrom="column">
                  <wp:posOffset>5029200</wp:posOffset>
                </wp:positionH>
                <wp:positionV relativeFrom="paragraph">
                  <wp:posOffset>9432290</wp:posOffset>
                </wp:positionV>
                <wp:extent cx="1371600" cy="348615"/>
                <wp:effectExtent l="0" t="0" r="0" b="0"/>
                <wp:wrapNone/>
                <wp:docPr id="9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8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二頁，共</w:t>
                            </w:r>
                            <w:r w:rsidR="00E447C1">
                              <w:rPr>
                                <w:rFonts w:ascii="Arial" w:hAnsi="Arial" w:cs="Arial" w:hint="eastAsia"/>
                              </w:rPr>
                              <w:t>三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543164F4" id="_x0000_s1027" type="#_x0000_t202" style="position:absolute;left:0;text-align:left;margin-left:396pt;margin-top:742.7pt;width:108pt;height:27.4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二頁，共</w:t>
                      </w:r>
                      <w:r w:rsidR="00E447C1">
                        <w:rPr>
                          <w:rFonts w:ascii="Arial" w:hAnsi="Arial" w:cs="Arial" w:hint="eastAsia"/>
                        </w:rPr>
                        <w:t>三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8A573C" w:rsidRPr="00384200">
        <w:rPr>
          <w:rFonts w:asciiTheme="minorEastAsia" w:eastAsiaTheme="minorEastAsia" w:hAnsiTheme="minorEastAsia"/>
          <w:sz w:val="32"/>
        </w:rPr>
        <w:t>車輛型式</w:t>
      </w:r>
      <w:proofErr w:type="gramStart"/>
      <w:r w:rsidR="008A573C" w:rsidRPr="00384200">
        <w:rPr>
          <w:rFonts w:asciiTheme="minorEastAsia" w:eastAsiaTheme="minorEastAsia" w:hAnsiTheme="minorEastAsia"/>
          <w:sz w:val="32"/>
        </w:rPr>
        <w:t>安全審驗檢測</w:t>
      </w:r>
      <w:proofErr w:type="gramEnd"/>
      <w:r w:rsidR="008A573C" w:rsidRPr="00384200">
        <w:rPr>
          <w:rFonts w:asciiTheme="minorEastAsia" w:eastAsiaTheme="minorEastAsia" w:hAnsiTheme="minorEastAsia"/>
          <w:sz w:val="32"/>
        </w:rPr>
        <w:t>機構認可&amp;監測實驗室審查申請表</w:t>
      </w:r>
    </w:p>
    <w:tbl>
      <w:tblPr>
        <w:tblW w:w="10406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26"/>
        <w:gridCol w:w="4511"/>
        <w:gridCol w:w="4669"/>
      </w:tblGrid>
      <w:tr w:rsidR="00C44230" w:rsidRPr="00384200">
        <w:trPr>
          <w:cantSplit/>
          <w:trHeight w:val="439"/>
          <w:jc w:val="center"/>
        </w:trPr>
        <w:tc>
          <w:tcPr>
            <w:tcW w:w="12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  <w:sz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</w:rPr>
              <w:t>申請項目</w:t>
            </w:r>
          </w:p>
        </w:tc>
        <w:tc>
          <w:tcPr>
            <w:tcW w:w="91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napToGrid w:val="0"/>
              <w:ind w:left="57" w:right="57"/>
              <w:jc w:val="center"/>
              <w:rPr>
                <w:rFonts w:asciiTheme="minorEastAsia" w:eastAsiaTheme="minorEastAsia" w:hAnsiTheme="minorEastAsia" w:cs="Arial"/>
                <w:sz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</w:rPr>
              <w:t>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2"/>
              </w:rPr>
              <w:t>安全審驗管理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2"/>
              </w:rPr>
              <w:t>辦法及車輛安全檢測基準</w:t>
            </w:r>
          </w:p>
        </w:tc>
      </w:tr>
      <w:tr w:rsidR="00C44230" w:rsidRPr="00384200">
        <w:trPr>
          <w:cantSplit/>
          <w:trHeight w:val="5405"/>
          <w:jc w:val="center"/>
        </w:trPr>
        <w:tc>
          <w:tcPr>
            <w:tcW w:w="12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jc w:val="center"/>
              <w:rPr>
                <w:rFonts w:asciiTheme="minorEastAsia" w:eastAsiaTheme="minorEastAsia" w:hAnsiTheme="minorEastAsia" w:cs="Arial"/>
                <w:sz w:val="22"/>
              </w:rPr>
            </w:pPr>
          </w:p>
        </w:tc>
        <w:tc>
          <w:tcPr>
            <w:tcW w:w="4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784223" w:rsidRDefault="00FB4B16" w:rsidP="00784223">
            <w:pPr>
              <w:snapToGrid w:val="0"/>
              <w:spacing w:before="72" w:after="72"/>
              <w:ind w:left="91" w:right="48"/>
              <w:rPr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079101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784223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84223" w:rsidRPr="00CE4A45">
              <w:rPr>
                <w:color w:val="000000"/>
                <w:sz w:val="20"/>
                <w:szCs w:val="20"/>
              </w:rPr>
              <w:t xml:space="preserve"> </w:t>
            </w:r>
            <w:r w:rsidR="00784223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00.側方標識燈 (</w:t>
            </w:r>
            <w:sdt>
              <w:sdtPr>
                <w:rPr>
                  <w:color w:val="000000"/>
                  <w:sz w:val="20"/>
                  <w:szCs w:val="20"/>
                </w:rPr>
                <w:id w:val="281389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784223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84223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01)</w:t>
            </w:r>
          </w:p>
          <w:p w:rsidR="00CE4A45" w:rsidRPr="00CE4A45" w:rsidRDefault="00FB4B16">
            <w:pPr>
              <w:snapToGrid w:val="0"/>
              <w:spacing w:before="72" w:after="72"/>
              <w:ind w:left="91" w:right="48"/>
              <w:rPr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0087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color w:val="000000"/>
                <w:sz w:val="20"/>
                <w:szCs w:val="20"/>
              </w:rPr>
              <w:t xml:space="preserve"> </w:t>
            </w:r>
            <w:r w:rsidR="00CE4A45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10.反光標誌(反光片) (</w:t>
            </w:r>
            <w:sdt>
              <w:sdtPr>
                <w:rPr>
                  <w:color w:val="000000"/>
                  <w:sz w:val="20"/>
                  <w:szCs w:val="20"/>
                </w:rPr>
                <w:id w:val="402263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11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874114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20.動態煞車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639967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199153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9595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3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841843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4)</w:t>
            </w:r>
          </w:p>
          <w:p w:rsidR="00C44230" w:rsidRPr="00CE4A45" w:rsidRDefault="00FB4B16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228061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30.防鎖死煞車系統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2061081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3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839040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32)</w:t>
            </w:r>
          </w:p>
          <w:p w:rsidR="00C44230" w:rsidRPr="00CE4A45" w:rsidRDefault="00FB4B16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64566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40.轉向控制系駕駛人碰撞保護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69518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41)</w:t>
            </w:r>
          </w:p>
          <w:p w:rsidR="00C44230" w:rsidRPr="00CE4A45" w:rsidRDefault="00FB4B16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53358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50.側方碰撞乘員保護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211831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5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548998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52)</w:t>
            </w:r>
          </w:p>
          <w:p w:rsidR="00C44230" w:rsidRPr="00CE4A45" w:rsidRDefault="00FB4B16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352804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60.前方碰撞乘員保護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1065877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6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2132923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6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669291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63)</w:t>
            </w:r>
          </w:p>
          <w:p w:rsidR="00C44230" w:rsidRPr="00CE4A45" w:rsidRDefault="00FB4B16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755885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70.轉向系統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496689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C641A" w:rsidRPr="00CE4A45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47</w:t>
            </w:r>
            <w:r w:rsidR="000C641A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176689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C641A" w:rsidRPr="00CE4A45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47</w:t>
            </w:r>
            <w:r w:rsidR="000C641A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</w:t>
            </w:r>
            <w:r w:rsidR="009B5EEA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23798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9B5EEA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9B5EEA" w:rsidRPr="00CE4A45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47</w:t>
            </w:r>
            <w:r w:rsidR="009B5EEA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3</w:t>
            </w:r>
            <w:r w:rsidR="000C641A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FB4B16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6469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80.安全帶固定裝置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881821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8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022623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82)</w:t>
            </w:r>
          </w:p>
          <w:p w:rsidR="00C44230" w:rsidRPr="00CE4A45" w:rsidRDefault="00FB4B16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23733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90.座椅強度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59648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91</w:t>
            </w:r>
            <w:r w:rsidR="00495A9C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11397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495A9C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495A9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9</w:t>
            </w:r>
            <w:r w:rsidR="00495A9C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</w:t>
            </w:r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FB4B16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487940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00.頭枕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26750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0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76441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02)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72" w:right="137" w:firstLine="2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70979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10.門閂/鉸鏈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169104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1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2102637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12)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ind w:left="72" w:right="137" w:firstLine="2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8354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20.非氣體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放電式頭燈</w:t>
            </w:r>
            <w:proofErr w:type="gramEnd"/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475912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2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88001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22)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190184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3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後霧燈</w:t>
            </w:r>
            <w:proofErr w:type="gramEnd"/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2226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540.火災防止規定 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-1167867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4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8081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4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88078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 xml:space="preserve">543)                                 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08813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50.大客車車身結構強度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10434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60.電磁相容性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895927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74159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59204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3</w:t>
            </w:r>
            <w:r w:rsidR="00E447C1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4933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4</w:t>
            </w:r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9118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7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小型輕型機車電子控制裝置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99625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8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小型輕型機車之車架疲勞強度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081101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9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適路性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前方照明系統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564222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91)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34463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00.含視野輔助燈之照後鏡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82507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10.機械式聯結裝置安裝規定</w:t>
            </w:r>
          </w:p>
          <w:p w:rsidR="009A58CB" w:rsidRPr="00CE4A45" w:rsidRDefault="00FB4B16" w:rsidP="009A58CB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591398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20.機械式聯結裝置</w:t>
            </w:r>
          </w:p>
          <w:p w:rsidR="009A58CB" w:rsidRPr="00CE4A45" w:rsidRDefault="00FB4B16" w:rsidP="009A58CB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35219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30.低地板大客車規格規定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51815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31)</w:t>
            </w:r>
          </w:p>
          <w:p w:rsidR="009A58CB" w:rsidRPr="00CE4A45" w:rsidRDefault="00FB4B16" w:rsidP="009A58CB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911928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40.電動汽車之電氣安全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-504356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41)</w:t>
            </w:r>
          </w:p>
          <w:p w:rsidR="00E447C1" w:rsidRDefault="009A58CB" w:rsidP="00CE4A45">
            <w:pPr>
              <w:tabs>
                <w:tab w:val="left" w:pos="4535"/>
              </w:tabs>
              <w:snapToGrid w:val="0"/>
              <w:spacing w:before="72" w:after="72"/>
              <w:ind w:left="540" w:right="137" w:hangingChars="270" w:hanging="54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42329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50.</w:t>
            </w:r>
            <w:r w:rsidR="009C3B7C" w:rsidRPr="009C3B7C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電動機車高溫擠壓電擊安全防護規範</w:t>
            </w:r>
            <w:bookmarkStart w:id="7" w:name="OLE_LINK5"/>
          </w:p>
          <w:p w:rsidR="00E447C1" w:rsidRDefault="009A58CB" w:rsidP="00E447C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 xml:space="preserve"> </w:t>
            </w:r>
            <w:bookmarkEnd w:id="7"/>
            <w:sdt>
              <w:sdtPr>
                <w:rPr>
                  <w:color w:val="000000"/>
                  <w:sz w:val="20"/>
                  <w:szCs w:val="20"/>
                </w:rPr>
                <w:id w:val="-1699993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60.燃油箱</w:t>
            </w:r>
          </w:p>
          <w:p w:rsidR="00E447C1" w:rsidRDefault="00E447C1" w:rsidP="00E447C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03880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70.載運輪椅使用者車輛規定</w:t>
            </w:r>
          </w:p>
          <w:p w:rsidR="00E447C1" w:rsidRDefault="00E447C1" w:rsidP="00E447C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94155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80.胎壓偵測輔助系統</w:t>
            </w:r>
          </w:p>
          <w:p w:rsidR="002374B1" w:rsidRDefault="00E447C1" w:rsidP="002374B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45040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90.低速輔助照明燈</w:t>
            </w:r>
          </w:p>
          <w:p w:rsidR="002374B1" w:rsidRDefault="002374B1" w:rsidP="002374B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51198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00.車道偏離輔助警示系統</w:t>
            </w:r>
          </w:p>
          <w:p w:rsidR="002374B1" w:rsidRPr="002374B1" w:rsidRDefault="002374B1" w:rsidP="002374B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627156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10.行車視野輔助系統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35611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20.緊急煞車輔助系統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97350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3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晝行燈</w:t>
            </w:r>
            <w:proofErr w:type="gramEnd"/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445969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40.LED (發光二極體)光源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864868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50.汽車控制器標誌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16714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60.車速限制機能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2440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70.客車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車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外突出限制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42866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80.貨車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車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外突出限制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857728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90.反光識別材料-重型貨車與長型拖車用後方標識牌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77751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00.車輛低速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警示音</w:t>
            </w:r>
            <w:proofErr w:type="gramEnd"/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1582941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80</w:t>
            </w:r>
            <w:r w:rsidR="00E447C1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)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56306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10.氫燃料車輛整車安全防護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20803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20.氫儲存系統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685139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30.氫儲存系統組件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38677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40.煞車輔助系統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720130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50.車輛穩定性電子式控制系統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066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60.後方碰撞燃油箱之火災防止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3232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70.燃油箱安裝規定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49327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80.氫燃料機車整車安全防護</w:t>
            </w:r>
          </w:p>
          <w:p w:rsidR="00C44230" w:rsidRPr="00CE4A45" w:rsidRDefault="00FB4B16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07264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9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機車用氫儲存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系統</w:t>
            </w:r>
          </w:p>
          <w:p w:rsidR="00C44230" w:rsidRDefault="00FB4B16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41831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0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機車用氫儲存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系統組件</w:t>
            </w:r>
          </w:p>
          <w:p w:rsidR="00E447C1" w:rsidRDefault="00FB4B16" w:rsidP="00E447C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22211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1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燈光訊號裝置</w:t>
            </w:r>
            <w:r w:rsidR="00954AE9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rFonts w:asciiTheme="minorEastAsia" w:eastAsiaTheme="minorEastAsia" w:hAnsiTheme="minorEastAsia"/>
                  <w:color w:val="000000"/>
                  <w:sz w:val="20"/>
                  <w:szCs w:val="20"/>
                </w:rPr>
                <w:id w:val="68201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954AE9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911</w:t>
            </w:r>
            <w:r w:rsidR="00954AE9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E447C1" w:rsidRDefault="00FB4B16" w:rsidP="00E447C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46202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2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道路照明裝置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rFonts w:asciiTheme="minorEastAsia" w:eastAsiaTheme="minorEastAsia" w:hAnsiTheme="minorEastAsia"/>
                  <w:color w:val="000000"/>
                  <w:sz w:val="20"/>
                  <w:szCs w:val="20"/>
                </w:rPr>
                <w:id w:val="-2033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9</w:t>
            </w:r>
            <w:r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</w:t>
            </w:r>
            <w:r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</w:t>
            </w:r>
            <w:r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E447C1" w:rsidRDefault="00FB4B16" w:rsidP="00E447C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88627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3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反光裝置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rFonts w:asciiTheme="minorEastAsia" w:eastAsiaTheme="minorEastAsia" w:hAnsiTheme="minorEastAsia"/>
                  <w:color w:val="000000"/>
                  <w:sz w:val="20"/>
                  <w:szCs w:val="20"/>
                </w:rPr>
                <w:id w:val="-2029474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9</w:t>
            </w:r>
            <w:r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</w:t>
            </w:r>
            <w:bookmarkStart w:id="8" w:name="_GoBack"/>
            <w:bookmarkEnd w:id="8"/>
            <w:r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</w:t>
            </w:r>
            <w:r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E447C1" w:rsidRDefault="00FB4B16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10695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4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盲點警示系統</w:t>
            </w:r>
          </w:p>
          <w:p w:rsidR="002374B1" w:rsidRDefault="00FB4B16" w:rsidP="002374B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672990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5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車輛前方結構之行人碰撞防護性能</w:t>
            </w:r>
          </w:p>
          <w:p w:rsidR="002374B1" w:rsidRDefault="00FB4B16" w:rsidP="002374B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911466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6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網路安全及網路安全管理系統</w:t>
            </w:r>
          </w:p>
          <w:p w:rsidR="002374B1" w:rsidRDefault="00FB4B16" w:rsidP="002374B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8503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7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軟體更新及軟體更新管理系統</w:t>
            </w:r>
          </w:p>
          <w:p w:rsidR="00366391" w:rsidRDefault="00FB4B16" w:rsidP="0036639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867529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8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事件資料紀錄器</w:t>
            </w:r>
          </w:p>
          <w:p w:rsidR="00366391" w:rsidRDefault="00FB4B16" w:rsidP="0036639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352255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36639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366391" w:rsidRPr="00CE4A45">
              <w:rPr>
                <w:color w:val="000000"/>
                <w:sz w:val="20"/>
                <w:szCs w:val="20"/>
              </w:rPr>
              <w:t xml:space="preserve"> </w:t>
            </w:r>
            <w:r w:rsidR="0036639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366391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36639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proofErr w:type="gramStart"/>
            <w:r w:rsidR="00366391" w:rsidRPr="0036639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扭鎖裝置</w:t>
            </w:r>
            <w:proofErr w:type="gramEnd"/>
          </w:p>
          <w:p w:rsidR="00405371" w:rsidRDefault="00FB4B16" w:rsidP="0040537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66512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40537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405371" w:rsidRPr="00CE4A45">
              <w:rPr>
                <w:color w:val="000000"/>
                <w:sz w:val="20"/>
                <w:szCs w:val="20"/>
              </w:rPr>
              <w:t xml:space="preserve"> </w:t>
            </w:r>
            <w:r w:rsidR="00405371" w:rsidRPr="001B797E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100</w:t>
            </w:r>
            <w:r w:rsidR="001B797E" w:rsidRPr="001B797E">
              <w:rPr>
                <w:rFonts w:asciiTheme="minorEastAsia" w:eastAsiaTheme="minorEastAsia" w:hAnsiTheme="minorEastAsia" w:cs="Arial"/>
                <w:sz w:val="20"/>
                <w:szCs w:val="20"/>
              </w:rPr>
              <w:t>0</w:t>
            </w:r>
            <w:r w:rsidR="0040537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.</w:t>
            </w:r>
            <w:r w:rsidR="00405371" w:rsidRPr="0040537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小型汽車之緊急煞車輔助系統</w:t>
            </w:r>
          </w:p>
          <w:p w:rsidR="00C44230" w:rsidRPr="00CE4A45" w:rsidRDefault="00FB4B16" w:rsidP="0036639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52768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36639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其他___________</w:t>
            </w:r>
          </w:p>
        </w:tc>
      </w:tr>
      <w:tr w:rsidR="00C44230" w:rsidRPr="00384200">
        <w:trPr>
          <w:cantSplit/>
          <w:trHeight w:val="1681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  <w:sz w:val="22"/>
                <w:szCs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  <w:szCs w:val="22"/>
              </w:rPr>
              <w:t>應繳資料</w:t>
            </w:r>
          </w:p>
        </w:tc>
        <w:tc>
          <w:tcPr>
            <w:tcW w:w="918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CE4A45" w:rsidRDefault="00FB4B16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83688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1.申請表</w:t>
            </w:r>
          </w:p>
          <w:p w:rsidR="00C44230" w:rsidRPr="00CE4A45" w:rsidRDefault="00FB4B16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847526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2.設立登記證明文件</w:t>
            </w:r>
            <w:r w:rsidR="008A573C" w:rsidRPr="00CE4A45">
              <w:rPr>
                <w:rFonts w:asciiTheme="minorEastAsia" w:eastAsiaTheme="minorEastAsia" w:hAnsiTheme="minorEastAsia" w:cs="Arial"/>
                <w:color w:val="FF0000"/>
                <w:sz w:val="22"/>
                <w:szCs w:val="22"/>
              </w:rPr>
              <w:t>(已評鑑合格之檢測機構免附)</w:t>
            </w:r>
          </w:p>
          <w:p w:rsidR="00C44230" w:rsidRPr="00CE4A45" w:rsidRDefault="00FB4B16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408150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3.符合或等同ISO/IEC 17025之品質手冊或證明文件</w:t>
            </w:r>
          </w:p>
          <w:p w:rsidR="00C44230" w:rsidRPr="00CE4A45" w:rsidRDefault="008A573C">
            <w:pPr>
              <w:tabs>
                <w:tab w:val="left" w:pos="360"/>
                <w:tab w:val="left" w:pos="4535"/>
              </w:tabs>
              <w:snapToGrid w:val="0"/>
              <w:ind w:left="91" w:firstLine="44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CE4A45">
              <w:rPr>
                <w:rFonts w:asciiTheme="minorEastAsia" w:eastAsiaTheme="minorEastAsia" w:hAnsiTheme="minorEastAsia" w:cs="Arial"/>
                <w:color w:val="FF0000"/>
                <w:sz w:val="22"/>
                <w:szCs w:val="22"/>
              </w:rPr>
              <w:t>(已評鑑合格之檢測機構及監測實驗室評鑑免附)</w:t>
            </w:r>
          </w:p>
          <w:p w:rsidR="00C44230" w:rsidRPr="00384200" w:rsidRDefault="00FB4B16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965462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4.檢測項目資料表</w:t>
            </w:r>
          </w:p>
        </w:tc>
      </w:tr>
      <w:tr w:rsidR="00C44230" w:rsidRPr="00384200">
        <w:trPr>
          <w:cantSplit/>
          <w:trHeight w:val="447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napToGrid w:val="0"/>
              <w:jc w:val="center"/>
              <w:rPr>
                <w:rFonts w:asciiTheme="minorEastAsia" w:eastAsiaTheme="minorEastAsia" w:hAnsiTheme="minorEastAsia" w:cs="Arial"/>
                <w:sz w:val="22"/>
                <w:szCs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  <w:szCs w:val="22"/>
              </w:rPr>
              <w:t>希望實地</w:t>
            </w:r>
          </w:p>
          <w:p w:rsidR="00C44230" w:rsidRPr="00384200" w:rsidRDefault="008A573C">
            <w:pPr>
              <w:snapToGrid w:val="0"/>
              <w:jc w:val="center"/>
              <w:rPr>
                <w:rFonts w:asciiTheme="minorEastAsia" w:eastAsiaTheme="minorEastAsia" w:hAnsiTheme="minorEastAsia" w:cs="Arial"/>
                <w:sz w:val="22"/>
                <w:szCs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  <w:szCs w:val="22"/>
              </w:rPr>
              <w:t>評鑑時間</w:t>
            </w:r>
          </w:p>
        </w:tc>
        <w:tc>
          <w:tcPr>
            <w:tcW w:w="91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napToGrid w:val="0"/>
              <w:ind w:left="57" w:right="57"/>
              <w:jc w:val="both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民國        年        月        日至        年        月        日</w:t>
            </w:r>
          </w:p>
        </w:tc>
      </w:tr>
    </w:tbl>
    <w:p w:rsidR="00E447C1" w:rsidRDefault="00E447C1"/>
    <w:tbl>
      <w:tblPr>
        <w:tblW w:w="10406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93"/>
        <w:gridCol w:w="5213"/>
      </w:tblGrid>
      <w:tr w:rsidR="00C44230" w:rsidRPr="00384200">
        <w:trPr>
          <w:cantSplit/>
          <w:trHeight w:val="447"/>
          <w:jc w:val="center"/>
        </w:trPr>
        <w:tc>
          <w:tcPr>
            <w:tcW w:w="10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ind w:left="170" w:right="57" w:hanging="170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lastRenderedPageBreak/>
              <w:t>1.本機構具結保證所繳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資料均與事實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相符，且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同意審驗機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構複印使用，並恪遵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安全審驗檢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測機構認可之相關規定。</w:t>
            </w:r>
          </w:p>
          <w:p w:rsidR="00C44230" w:rsidRPr="00384200" w:rsidRDefault="008A573C">
            <w:pPr>
              <w:ind w:left="170" w:right="57" w:hanging="170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2.本機構已詳細閱讀了解並遵守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安全審驗管理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辦法(第十八條、第十九條、第二十一條、第二十二條、第二十三條、第二十五條、第二十六條、第二十七條及第二十八條)相關規定之權利、義務與責任。</w:t>
            </w:r>
          </w:p>
          <w:p w:rsidR="00C44230" w:rsidRPr="00384200" w:rsidRDefault="008A573C">
            <w:pPr>
              <w:ind w:left="184" w:right="57" w:hanging="184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3.中心或申請者任何一方皆不得收受佣金、回扣或其他不正當利益。如任何一方知悉有人員為前項行為，應立即據實將此等人員之身分、提供、承諾、要求或收受之方式、金額或其他不正當利益告知他方，並提供相關證據且配合他方調查。</w:t>
            </w:r>
          </w:p>
          <w:p w:rsidR="008B6E05" w:rsidRDefault="008A573C" w:rsidP="008B6E05">
            <w:pPr>
              <w:ind w:right="57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4.在申請案進行中，如有涉及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不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誠信行為之情事，中心得隨時無條件解除契約。</w:t>
            </w:r>
          </w:p>
          <w:p w:rsidR="008B6E05" w:rsidRPr="008B6E05" w:rsidRDefault="008B6E05" w:rsidP="00FD0D88">
            <w:pPr>
              <w:ind w:left="142" w:right="57" w:hangingChars="71" w:hanging="142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8B6E05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5.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申請者如於核驗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評鑑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)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出發日前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30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天前取消者，須支付行政作業費；如於核驗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評鑑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)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出發日前</w:t>
            </w:r>
            <w:r w:rsidR="001A3C74" w:rsidRPr="001A3C74">
              <w:rPr>
                <w:rFonts w:asciiTheme="minorEastAsia" w:eastAsiaTheme="minorEastAsia" w:hAnsiTheme="minorEastAsia" w:cs="Arial"/>
                <w:sz w:val="20"/>
                <w:szCs w:val="20"/>
              </w:rPr>
              <w:t>30</w:t>
            </w:r>
            <w:r w:rsidR="001A3C74" w:rsidRPr="001A3C74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天內取消者，須支付全額費用。</w:t>
            </w:r>
          </w:p>
        </w:tc>
      </w:tr>
      <w:tr w:rsidR="00C44230" w:rsidRPr="00384200">
        <w:trPr>
          <w:cantSplit/>
          <w:trHeight w:val="718"/>
          <w:jc w:val="center"/>
        </w:trPr>
        <w:tc>
          <w:tcPr>
            <w:tcW w:w="5193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00" w:after="100"/>
              <w:ind w:left="57" w:right="57"/>
              <w:jc w:val="both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機構印鑑：</w:t>
            </w:r>
          </w:p>
        </w:tc>
        <w:tc>
          <w:tcPr>
            <w:tcW w:w="5213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00" w:after="100"/>
              <w:ind w:left="57" w:right="57"/>
              <w:jc w:val="both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代表人簽章：</w:t>
            </w:r>
          </w:p>
        </w:tc>
      </w:tr>
    </w:tbl>
    <w:p w:rsidR="00C44230" w:rsidRPr="00384200" w:rsidRDefault="008A573C">
      <w:pPr>
        <w:spacing w:line="440" w:lineRule="exact"/>
        <w:ind w:left="360" w:hanging="360"/>
        <w:rPr>
          <w:rFonts w:asciiTheme="minorEastAsia" w:eastAsiaTheme="minorEastAsia" w:hAnsiTheme="minorEastAsia"/>
        </w:rPr>
        <w:sectPr w:rsidR="00C44230" w:rsidRPr="00384200">
          <w:headerReference w:type="default" r:id="rId7"/>
          <w:pgSz w:w="11906" w:h="16838"/>
          <w:pgMar w:top="567" w:right="907" w:bottom="567" w:left="907" w:header="170" w:footer="992" w:gutter="0"/>
          <w:cols w:space="720"/>
          <w:docGrid w:type="lines" w:linePitch="326"/>
        </w:sectPr>
      </w:pPr>
      <w:r w:rsidRPr="00384200">
        <w:rPr>
          <w:rFonts w:asciiTheme="minorEastAsia" w:eastAsiaTheme="minorEastAsia" w:hAnsiTheme="minorEastAsia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7171427" wp14:editId="6B6CE871">
                <wp:simplePos x="0" y="0"/>
                <wp:positionH relativeFrom="column">
                  <wp:posOffset>4984115</wp:posOffset>
                </wp:positionH>
                <wp:positionV relativeFrom="paragraph">
                  <wp:posOffset>7659370</wp:posOffset>
                </wp:positionV>
                <wp:extent cx="1371600" cy="342900"/>
                <wp:effectExtent l="0" t="0" r="0" b="0"/>
                <wp:wrapNone/>
                <wp:docPr id="11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三頁，共三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17171427" id="Text Box 44" o:spid="_x0000_s1028" type="#_x0000_t202" style="position:absolute;left:0;text-align:left;margin-left:392.45pt;margin-top:603.1pt;width:108pt;height:27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三頁，共三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 w:cs="Arial"/>
          <w:b/>
          <w:bCs/>
          <w:sz w:val="32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>基本資料表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49"/>
        <w:gridCol w:w="7903"/>
      </w:tblGrid>
      <w:tr w:rsidR="00C44230" w:rsidRPr="00384200">
        <w:trPr>
          <w:trHeight w:val="642"/>
          <w:jc w:val="center"/>
        </w:trPr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jc w:val="center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檢測項目</w:t>
            </w:r>
          </w:p>
        </w:tc>
        <w:tc>
          <w:tcPr>
            <w:tcW w:w="7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pStyle w:val="2"/>
              <w:spacing w:line="400" w:lineRule="exact"/>
              <w:ind w:right="134" w:firstLine="0"/>
              <w:jc w:val="center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/>
                <w:b w:val="0"/>
                <w:bCs w:val="0"/>
                <w:color w:val="FF0000"/>
                <w:sz w:val="32"/>
                <w:u w:val="single"/>
              </w:rPr>
              <w:t>(</w:t>
            </w:r>
            <w:r w:rsidRPr="00384200">
              <w:rPr>
                <w:rFonts w:asciiTheme="minorEastAsia" w:eastAsiaTheme="minorEastAsia" w:hAnsiTheme="minorEastAsia"/>
                <w:b w:val="0"/>
                <w:bCs w:val="0"/>
                <w:color w:val="FF0000"/>
                <w:sz w:val="28"/>
                <w:szCs w:val="28"/>
                <w:u w:val="single"/>
              </w:rPr>
              <w:t>請填入基準項目代號)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本檢測項目之檢測實驗室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8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1. 中文名稱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18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名稱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18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2. 中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18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</w:tc>
      </w:tr>
      <w:tr w:rsidR="00C44230" w:rsidRPr="00384200">
        <w:trPr>
          <w:trHeight w:val="377"/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本檢測項目之申請範圍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80" w:after="9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1. 申請車種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35454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本法規規定之所有車種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47389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本法規規定之部分車種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(請說明)</w:t>
            </w:r>
          </w:p>
          <w:p w:rsidR="00C44230" w:rsidRPr="00384200" w:rsidRDefault="008A573C">
            <w:pPr>
              <w:spacing w:before="180" w:after="9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2. 本法規之測試項目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5580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所有測試項目</w:t>
            </w:r>
          </w:p>
          <w:p w:rsidR="00C44230" w:rsidRPr="00384200" w:rsidRDefault="00384200">
            <w:pPr>
              <w:snapToGrid w:val="0"/>
              <w:spacing w:before="90" w:after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22291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384200">
              <w:rPr>
                <w:rFonts w:asciiTheme="minorEastAsia" w:eastAsiaTheme="minorEastAsia" w:hAnsiTheme="minorEastAsia" w:cs="Arial"/>
              </w:rPr>
              <w:t>部分測試項目</w:t>
            </w:r>
            <w:r w:rsidR="008A573C"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="008A573C"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 (請說明)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 xml:space="preserve">應繳文件 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02223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1) 檢測實驗室設備配置圖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13540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2) 檢測設備(自有)規格之一覽表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69356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>(3) 標準作業程序書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911618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4) 實驗室主管、品質負責人、報告簽署人及檢測人員之履歷資料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455905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 xml:space="preserve">(5) </w:t>
            </w:r>
            <w:r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檢測報告（紀錄）樣張格式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20216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6) 監測實驗室同意書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81844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7) 其他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             </w:t>
            </w:r>
          </w:p>
          <w:p w:rsidR="00C44230" w:rsidRPr="00384200" w:rsidRDefault="008A573C">
            <w:pPr>
              <w:snapToGrid w:val="0"/>
              <w:spacing w:before="180" w:after="180" w:line="240" w:lineRule="atLeast"/>
              <w:ind w:left="540"/>
              <w:jc w:val="both"/>
              <w:rPr>
                <w:rFonts w:asciiTheme="minorEastAsia" w:eastAsiaTheme="minorEastAsia" w:hAnsiTheme="minorEastAsia" w:cs="Arial"/>
                <w:bCs/>
              </w:rPr>
            </w:pPr>
            <w:proofErr w:type="gramStart"/>
            <w:r w:rsidRPr="00384200">
              <w:rPr>
                <w:rFonts w:asciiTheme="minorEastAsia" w:eastAsiaTheme="minorEastAsia" w:hAnsiTheme="minorEastAsia" w:cs="Arial"/>
                <w:bCs/>
              </w:rPr>
              <w:t>註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bCs/>
              </w:rPr>
              <w:t>：</w:t>
            </w:r>
          </w:p>
          <w:p w:rsidR="00C44230" w:rsidRPr="00384200" w:rsidRDefault="008A573C">
            <w:pPr>
              <w:snapToGrid w:val="0"/>
              <w:spacing w:line="240" w:lineRule="atLeast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  <w:bCs/>
              </w:rPr>
              <w:t>1.檢測機構認可申請應提具</w:t>
            </w:r>
            <w:r w:rsidRPr="00384200">
              <w:rPr>
                <w:rFonts w:asciiTheme="minorEastAsia" w:eastAsiaTheme="minorEastAsia" w:hAnsiTheme="minorEastAsia" w:cs="Arial"/>
              </w:rPr>
              <w:t>1、2、3、4、5資料</w:t>
            </w:r>
          </w:p>
          <w:p w:rsidR="00C44230" w:rsidRPr="00384200" w:rsidRDefault="008A573C">
            <w:pPr>
              <w:snapToGrid w:val="0"/>
              <w:spacing w:line="240" w:lineRule="atLeast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  <w:bCs/>
              </w:rPr>
              <w:t>2.監測實驗室評鑑申請應提具1、2、4、5、6 資料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申請機構特別說明事項</w:t>
            </w:r>
          </w:p>
        </w:tc>
      </w:tr>
      <w:tr w:rsidR="00C44230" w:rsidRPr="00384200">
        <w:trPr>
          <w:trHeight w:val="1016"/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C44230">
            <w:pPr>
              <w:snapToGrid w:val="0"/>
              <w:spacing w:before="180" w:after="180"/>
              <w:ind w:left="1315" w:right="134" w:hanging="775"/>
              <w:rPr>
                <w:rFonts w:asciiTheme="minorEastAsia" w:eastAsiaTheme="minorEastAsia" w:hAnsiTheme="minorEastAsia" w:cs="Arial"/>
              </w:rPr>
            </w:pPr>
          </w:p>
        </w:tc>
      </w:tr>
    </w:tbl>
    <w:p w:rsidR="00C44230" w:rsidRPr="00384200" w:rsidRDefault="008A573C">
      <w:pPr>
        <w:ind w:left="450" w:hanging="450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8"/>
          <w:pgSz w:w="11906" w:h="16838"/>
          <w:pgMar w:top="1276" w:right="1134" w:bottom="1276" w:left="1276" w:header="170" w:footer="454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C1E33CE" wp14:editId="3DB6504F">
                <wp:simplePos x="0" y="0"/>
                <wp:positionH relativeFrom="column">
                  <wp:posOffset>4809490</wp:posOffset>
                </wp:positionH>
                <wp:positionV relativeFrom="paragraph">
                  <wp:posOffset>437515</wp:posOffset>
                </wp:positionV>
                <wp:extent cx="1371600" cy="447675"/>
                <wp:effectExtent l="0" t="0" r="0" b="9525"/>
                <wp:wrapNone/>
                <wp:docPr id="12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E33CE" id="Text Box 39" o:spid="_x0000_s1029" type="#_x0000_t202" style="position:absolute;left:0;text-align:left;margin-left:378.7pt;margin-top:34.45pt;width:108pt;height:35.25pt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/>
        </w:rPr>
        <w:t>備註：本資料表僅限一項法規項目填寫，若同時申請多項檢測項目，</w:t>
      </w:r>
      <w:proofErr w:type="gramStart"/>
      <w:r w:rsidRPr="00384200">
        <w:rPr>
          <w:rFonts w:asciiTheme="minorEastAsia" w:eastAsiaTheme="minorEastAsia" w:hAnsiTheme="minorEastAsia"/>
        </w:rPr>
        <w:t>請另表填寫</w:t>
      </w:r>
      <w:proofErr w:type="gramEnd"/>
      <w:r w:rsidRPr="00384200">
        <w:rPr>
          <w:rFonts w:asciiTheme="minorEastAsia" w:eastAsiaTheme="minorEastAsia" w:hAnsiTheme="minorEastAsia"/>
        </w:rPr>
        <w:t>。</w: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Ⅰ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69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實驗室主管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C44230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sz w:val="20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C44230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sz w:val="20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代理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C44230">
      <w:pPr>
        <w:rPr>
          <w:rFonts w:asciiTheme="minorEastAsia" w:eastAsiaTheme="minorEastAsia" w:hAnsiTheme="minorEastAsia"/>
        </w:rPr>
      </w:pPr>
    </w:p>
    <w:p w:rsidR="00C44230" w:rsidRPr="00384200" w:rsidRDefault="008A573C">
      <w:pPr>
        <w:jc w:val="center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9"/>
          <w:pgSz w:w="11906" w:h="16838"/>
          <w:pgMar w:top="1276" w:right="1134" w:bottom="1276" w:left="1276" w:header="170" w:footer="720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633C4D0" wp14:editId="5B12186F">
                <wp:simplePos x="0" y="0"/>
                <wp:positionH relativeFrom="column">
                  <wp:posOffset>4799965</wp:posOffset>
                </wp:positionH>
                <wp:positionV relativeFrom="paragraph">
                  <wp:posOffset>1508760</wp:posOffset>
                </wp:positionV>
                <wp:extent cx="1371600" cy="400050"/>
                <wp:effectExtent l="0" t="0" r="0" b="0"/>
                <wp:wrapNone/>
                <wp:docPr id="13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3C4D0" id="Text Box 57" o:spid="_x0000_s1030" type="#_x0000_t202" style="position:absolute;left:0;text-align:left;margin-left:377.95pt;margin-top:118.8pt;width:108pt;height:31.5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Ⅱ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69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品質負責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代理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8A573C">
      <w:pPr>
        <w:snapToGrid w:val="0"/>
        <w:spacing w:before="360" w:after="180"/>
        <w:jc w:val="center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10"/>
          <w:pgSz w:w="11906" w:h="16838"/>
          <w:pgMar w:top="1276" w:right="1134" w:bottom="1276" w:left="1276" w:header="170" w:footer="720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0402EFE" wp14:editId="1957A9DB">
                <wp:simplePos x="0" y="0"/>
                <wp:positionH relativeFrom="column">
                  <wp:posOffset>4885690</wp:posOffset>
                </wp:positionH>
                <wp:positionV relativeFrom="paragraph">
                  <wp:posOffset>1866900</wp:posOffset>
                </wp:positionV>
                <wp:extent cx="1190625" cy="419100"/>
                <wp:effectExtent l="0" t="0" r="0" b="0"/>
                <wp:wrapNone/>
                <wp:docPr id="14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02EFE" id="Text Box 63" o:spid="_x0000_s1031" type="#_x0000_t202" style="position:absolute;left:0;text-align:left;margin-left:384.7pt;margin-top:147pt;width:93.75pt;height:33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Ⅲ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1"/>
        <w:gridCol w:w="1788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報告簽署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1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(中、英文)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署範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名樣式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2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(中、英文)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署範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名樣式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8A573C">
      <w:pPr>
        <w:rPr>
          <w:rFonts w:asciiTheme="minorEastAsia" w:eastAsiaTheme="minorEastAsia" w:hAnsiTheme="minorEastAsia"/>
          <w:lang w:val="fr-FR"/>
        </w:rPr>
      </w:pPr>
      <w:r w:rsidRPr="00384200">
        <w:rPr>
          <w:rFonts w:asciiTheme="minorEastAsia" w:eastAsiaTheme="minorEastAsia" w:hAnsiTheme="minorEastAsia"/>
          <w:lang w:val="fr-FR"/>
        </w:rPr>
        <w:t>備註：監測實驗室無須填寫</w:t>
      </w:r>
    </w:p>
    <w:p w:rsidR="00C44230" w:rsidRPr="00384200" w:rsidRDefault="008A573C">
      <w:pPr>
        <w:jc w:val="center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11"/>
          <w:pgSz w:w="11906" w:h="16838"/>
          <w:pgMar w:top="1276" w:right="1134" w:bottom="1276" w:left="1276" w:header="170" w:footer="720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31BF965" wp14:editId="733B726D">
                <wp:simplePos x="0" y="0"/>
                <wp:positionH relativeFrom="column">
                  <wp:posOffset>4914265</wp:posOffset>
                </wp:positionH>
                <wp:positionV relativeFrom="paragraph">
                  <wp:posOffset>81915</wp:posOffset>
                </wp:positionV>
                <wp:extent cx="1181100" cy="495300"/>
                <wp:effectExtent l="0" t="0" r="0" b="0"/>
                <wp:wrapNone/>
                <wp:docPr id="15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BF965" id="Text Box 60" o:spid="_x0000_s1032" type="#_x0000_t202" style="position:absolute;left:0;text-align:left;margin-left:386.95pt;margin-top:6.45pt;width:93pt;height:3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AA1BE87" wp14:editId="3A170F58">
                <wp:simplePos x="0" y="0"/>
                <wp:positionH relativeFrom="column">
                  <wp:posOffset>4914900</wp:posOffset>
                </wp:positionH>
                <wp:positionV relativeFrom="paragraph">
                  <wp:posOffset>1047116</wp:posOffset>
                </wp:positionV>
                <wp:extent cx="1371600" cy="342900"/>
                <wp:effectExtent l="0" t="0" r="0" b="0"/>
                <wp:wrapNone/>
                <wp:docPr id="16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4AA1BE87" id="Text Box 59" o:spid="_x0000_s1033" type="#_x0000_t202" style="position:absolute;left:0;text-align:left;margin-left:387pt;margin-top:82.45pt;width:108pt;height:27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Ⅳ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1"/>
        <w:gridCol w:w="1788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檢測人員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1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檢測項目/方法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2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檢測項目/方法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8A573C">
      <w:pPr>
        <w:snapToGrid w:val="0"/>
        <w:ind w:left="1469" w:right="-45" w:hanging="1469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1B475B1" wp14:editId="2313CF29">
                <wp:simplePos x="0" y="0"/>
                <wp:positionH relativeFrom="column">
                  <wp:posOffset>7899401</wp:posOffset>
                </wp:positionH>
                <wp:positionV relativeFrom="paragraph">
                  <wp:posOffset>497835</wp:posOffset>
                </wp:positionV>
                <wp:extent cx="1371600" cy="342900"/>
                <wp:effectExtent l="0" t="0" r="0" b="0"/>
                <wp:wrapNone/>
                <wp:docPr id="17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21B475B1" id="Text Box 56" o:spid="_x0000_s1034" type="#_x0000_t202" style="position:absolute;left:0;text-align:left;margin-left:622pt;margin-top:39.2pt;width:108pt;height:27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/>
        </w:rPr>
        <w:t>填寫說明</w:t>
      </w:r>
      <w:r w:rsidRPr="00384200">
        <w:rPr>
          <w:rFonts w:asciiTheme="minorEastAsia" w:eastAsiaTheme="minorEastAsia" w:hAnsiTheme="minorEastAsia" w:cs="Arial"/>
        </w:rPr>
        <w:t>：1. 本資料表僅限一項檢測項目填寫</w:t>
      </w:r>
      <w:r w:rsidRPr="00384200">
        <w:rPr>
          <w:rFonts w:asciiTheme="minorEastAsia" w:eastAsiaTheme="minorEastAsia" w:hAnsiTheme="minorEastAsia"/>
        </w:rPr>
        <w:t>，內容不敷使用請自行增加欄位</w:t>
      </w:r>
      <w:r w:rsidRPr="00384200">
        <w:rPr>
          <w:rFonts w:asciiTheme="minorEastAsia" w:eastAsiaTheme="minorEastAsia" w:hAnsiTheme="minorEastAsia" w:cs="Arial"/>
        </w:rPr>
        <w:t>。若同時申請多項檢測項目，</w:t>
      </w:r>
      <w:proofErr w:type="gramStart"/>
      <w:r w:rsidRPr="00384200">
        <w:rPr>
          <w:rFonts w:asciiTheme="minorEastAsia" w:eastAsiaTheme="minorEastAsia" w:hAnsiTheme="minorEastAsia" w:cs="Arial"/>
        </w:rPr>
        <w:t>請另表填寫</w:t>
      </w:r>
      <w:proofErr w:type="gramEnd"/>
      <w:r w:rsidRPr="00384200">
        <w:rPr>
          <w:rFonts w:asciiTheme="minorEastAsia" w:eastAsiaTheme="minorEastAsia" w:hAnsiTheme="minorEastAsia" w:cs="Arial"/>
        </w:rPr>
        <w:t xml:space="preserve">。 </w:t>
      </w:r>
    </w:p>
    <w:p w:rsidR="00C44230" w:rsidRPr="00384200" w:rsidRDefault="008A573C">
      <w:pPr>
        <w:ind w:left="1188" w:right="248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</w:rPr>
        <w:t xml:space="preserve">2. </w:t>
      </w:r>
      <w:r w:rsidRPr="00384200">
        <w:rPr>
          <w:rFonts w:asciiTheme="minorEastAsia" w:eastAsiaTheme="minorEastAsia" w:hAnsiTheme="minorEastAsia"/>
        </w:rPr>
        <w:t>可以提供涵蓋本表內容之相關文件記錄取代填寫本表。</w:t>
      </w:r>
    </w:p>
    <w:p w:rsidR="00802FB5" w:rsidRPr="00384200" w:rsidRDefault="00E97907">
      <w:pPr>
        <w:widowControl/>
        <w:suppressAutoHyphens w:val="0"/>
        <w:rPr>
          <w:rFonts w:asciiTheme="minorEastAsia" w:eastAsiaTheme="minorEastAsia" w:hAnsiTheme="minorEastAsia" w:cs="Arial"/>
          <w:b/>
          <w:bCs/>
          <w:sz w:val="32"/>
          <w:u w:val="single"/>
        </w:rPr>
      </w:pPr>
      <w:r w:rsidRPr="00384200">
        <w:rPr>
          <w:rFonts w:asciiTheme="minorEastAsia" w:eastAsiaTheme="minorEastAsia" w:hAnsiTheme="minorEastAsia" w:cs="Arial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0D474CE" wp14:editId="6191D52E">
                <wp:simplePos x="0" y="0"/>
                <wp:positionH relativeFrom="column">
                  <wp:posOffset>4847590</wp:posOffset>
                </wp:positionH>
                <wp:positionV relativeFrom="paragraph">
                  <wp:posOffset>661670</wp:posOffset>
                </wp:positionV>
                <wp:extent cx="1371600" cy="428625"/>
                <wp:effectExtent l="0" t="0" r="0" b="9525"/>
                <wp:wrapNone/>
                <wp:docPr id="1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474CE" id="Text Box 58" o:spid="_x0000_s1035" type="#_x0000_t202" style="position:absolute;margin-left:381.7pt;margin-top:52.1pt;width:108pt;height:33.75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802FB5" w:rsidRPr="00384200">
        <w:rPr>
          <w:rFonts w:asciiTheme="minorEastAsia" w:eastAsiaTheme="minorEastAsia" w:hAnsiTheme="minorEastAsia" w:cs="Arial"/>
          <w:b/>
          <w:bCs/>
          <w:sz w:val="32"/>
          <w:u w:val="single"/>
        </w:rPr>
        <w:br w:type="page"/>
      </w:r>
    </w:p>
    <w:p w:rsidR="00C44230" w:rsidRPr="00384200" w:rsidRDefault="008A573C" w:rsidP="00E97907">
      <w:pPr>
        <w:adjustRightInd w:val="0"/>
        <w:snapToGrid w:val="0"/>
        <w:spacing w:afterLines="50" w:after="277"/>
        <w:jc w:val="center"/>
        <w:rPr>
          <w:rFonts w:asciiTheme="minorEastAsia" w:eastAsiaTheme="minorEastAsia" w:hAnsiTheme="minorEastAsia" w:cs="Arial"/>
          <w:b/>
          <w:bCs/>
          <w:sz w:val="32"/>
          <w:u w:val="single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  <w:u w:val="single"/>
        </w:rPr>
        <w:lastRenderedPageBreak/>
        <w:t>監督評鑑申請表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52"/>
      </w:tblGrid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受評機構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36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1. 中文名稱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36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名稱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36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2. 中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36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</w:tc>
      </w:tr>
      <w:tr w:rsidR="00C44230" w:rsidRPr="00384200">
        <w:trPr>
          <w:trHeight w:val="377"/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監督評鑑範圍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33542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358DC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受評機構所有認可範圍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44882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358DC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受評機構部分認可範圍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(請說明)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54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/>
                <w:color w:val="000000"/>
                <w:szCs w:val="20"/>
                <w:lang w:val="en"/>
              </w:rPr>
              <w:t>受評對象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>應備文件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2092146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358DC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>(1) 檢測機構最新版次之品質手冊及相關文件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92428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>(2) 檢測機構</w:t>
            </w:r>
            <w:r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重新簽發報告狀況說明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361971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 xml:space="preserve">(3) </w:t>
            </w:r>
            <w:r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實驗室相關檢測設備及人員現況資料</w:t>
            </w:r>
          </w:p>
          <w:p w:rsidR="00C44230" w:rsidRPr="00384200" w:rsidRDefault="0038420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96549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 xml:space="preserve">(4) 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前次評鑑至今檢測機構（實驗室）如有重大變異時，應有適當之說明</w:t>
            </w:r>
          </w:p>
          <w:p w:rsidR="00C44230" w:rsidRPr="00384200" w:rsidRDefault="0038420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425775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 xml:space="preserve">(5) 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前次評鑑之缺失</w:t>
            </w:r>
            <w:r w:rsidR="005655DE" w:rsidRPr="00DA71D4">
              <w:rPr>
                <w:rFonts w:asciiTheme="minorEastAsia" w:eastAsiaTheme="minorEastAsia" w:hAnsiTheme="minorEastAsia" w:hint="eastAsia"/>
                <w:szCs w:val="28"/>
              </w:rPr>
              <w:t>或改善事項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改善說明</w:t>
            </w:r>
          </w:p>
          <w:p w:rsidR="00C44230" w:rsidRPr="00384200" w:rsidRDefault="00C4423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差異文件說明</w:t>
            </w:r>
          </w:p>
        </w:tc>
      </w:tr>
      <w:tr w:rsidR="00C44230" w:rsidRPr="00384200">
        <w:trPr>
          <w:trHeight w:val="1439"/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570692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1) 檢測實驗室設備配置圖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418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2) 檢測設備(自有)規格之一覽表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2053876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3) 標準作業程序書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349539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4) 實驗室主管、品質負責人、報告簽署人及檢測人員之履歷資料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347520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 xml:space="preserve">(5) 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檢測報告（紀錄）樣張格式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82736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>(6) 監測實驗室同意書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87888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>(7) 其他：</w:t>
            </w:r>
            <w:r w:rsidR="008A573C"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             </w:t>
            </w:r>
          </w:p>
          <w:p w:rsidR="00C44230" w:rsidRPr="00384200" w:rsidRDefault="00C44230">
            <w:pPr>
              <w:snapToGrid w:val="0"/>
              <w:spacing w:before="180" w:after="180"/>
              <w:ind w:left="1315" w:right="134" w:hanging="775"/>
              <w:rPr>
                <w:rFonts w:asciiTheme="minorEastAsia" w:eastAsiaTheme="minorEastAsia" w:hAnsiTheme="minorEastAsia" w:cs="Arial"/>
              </w:rPr>
            </w:pPr>
          </w:p>
        </w:tc>
      </w:tr>
    </w:tbl>
    <w:p w:rsidR="00C44230" w:rsidRPr="00384200" w:rsidRDefault="008A573C">
      <w:pPr>
        <w:ind w:left="1188" w:right="248" w:hanging="1188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69590A4" wp14:editId="22DAB088">
                <wp:simplePos x="0" y="0"/>
                <wp:positionH relativeFrom="column">
                  <wp:posOffset>4819015</wp:posOffset>
                </wp:positionH>
                <wp:positionV relativeFrom="paragraph">
                  <wp:posOffset>775970</wp:posOffset>
                </wp:positionV>
                <wp:extent cx="1371600" cy="409575"/>
                <wp:effectExtent l="0" t="0" r="0" b="9525"/>
                <wp:wrapNone/>
                <wp:docPr id="19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590A4" id="Text Box 62" o:spid="_x0000_s1036" type="#_x0000_t202" style="position:absolute;left:0;text-align:left;margin-left:379.45pt;margin-top:61.1pt;width:108pt;height:32.25pt;z-index:251661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/>
        </w:rPr>
        <w:t>備註：差異之文件應逐項目檢附對應之資料。</w:t>
      </w:r>
    </w:p>
    <w:sectPr w:rsidR="00C44230" w:rsidRPr="00384200" w:rsidSect="00E97907">
      <w:headerReference w:type="default" r:id="rId12"/>
      <w:pgSz w:w="11906" w:h="16838"/>
      <w:pgMar w:top="1276" w:right="1134" w:bottom="1276" w:left="1276" w:header="170" w:footer="992" w:gutter="0"/>
      <w:cols w:space="720"/>
      <w:docGrid w:type="lines" w:linePitch="5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184A" w:rsidRDefault="00BF184A">
      <w:r>
        <w:separator/>
      </w:r>
    </w:p>
  </w:endnote>
  <w:endnote w:type="continuationSeparator" w:id="0">
    <w:p w:rsidR="00BF184A" w:rsidRDefault="00BF1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charset w:val="00"/>
    <w:family w:val="roman"/>
    <w:pitch w:val="variable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altName w:val="Malgun Gothic Semilight"/>
    <w:panose1 w:val="020B0604020202020204"/>
    <w:charset w:val="00"/>
    <w:family w:val="swiss"/>
    <w:pitch w:val="variable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184A" w:rsidRDefault="00BF184A">
      <w:r>
        <w:rPr>
          <w:color w:val="000000"/>
        </w:rPr>
        <w:separator/>
      </w:r>
    </w:p>
  </w:footnote>
  <w:footnote w:type="continuationSeparator" w:id="0">
    <w:p w:rsidR="00BF184A" w:rsidRDefault="00BF18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211CC595" wp14:editId="67D4A09F">
          <wp:extent cx="2295528" cy="381003"/>
          <wp:effectExtent l="0" t="0" r="9522" b="0"/>
          <wp:docPr id="1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1D389246" wp14:editId="1E50573B">
          <wp:extent cx="2295528" cy="381003"/>
          <wp:effectExtent l="0" t="0" r="9522" b="0"/>
          <wp:docPr id="21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420AD300" wp14:editId="344D6E08">
          <wp:extent cx="2295528" cy="381003"/>
          <wp:effectExtent l="0" t="0" r="9522" b="0"/>
          <wp:docPr id="28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7005894C" wp14:editId="1F710FA3">
          <wp:extent cx="2295528" cy="381003"/>
          <wp:effectExtent l="0" t="0" r="9522" b="0"/>
          <wp:docPr id="23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1AEC80C7" wp14:editId="7E151E6B">
          <wp:extent cx="2295528" cy="381003"/>
          <wp:effectExtent l="0" t="0" r="9522" b="0"/>
          <wp:docPr id="24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0AEB79D3" wp14:editId="06AD44E2">
          <wp:extent cx="2295528" cy="381003"/>
          <wp:effectExtent l="0" t="0" r="9522" b="0"/>
          <wp:docPr id="25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6B0" w:rsidRDefault="00E97907">
    <w:pPr>
      <w:pStyle w:val="a8"/>
    </w:pPr>
    <w:r>
      <w:rPr>
        <w:noProof/>
      </w:rPr>
      <w:drawing>
        <wp:inline distT="0" distB="0" distL="0" distR="0" wp14:anchorId="09C4FE88" wp14:editId="6565526A">
          <wp:extent cx="2295528" cy="381003"/>
          <wp:effectExtent l="0" t="0" r="9522" b="0"/>
          <wp:docPr id="27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bordersDoNotSurroundHeader/>
  <w:bordersDoNotSurroundFooter/>
  <w:proofState w:spelling="clean" w:grammar="clean"/>
  <w:defaultTabStop w:val="480"/>
  <w:autoHyphenation/>
  <w:drawingGridHorizontalSpacing w:val="120"/>
  <w:drawingGridVerticalSpacing w:val="555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Mws7QwszQxNzJV0lEKTi0uzszPAykwqQUATqRWpCwAAAA="/>
  </w:docVars>
  <w:rsids>
    <w:rsidRoot w:val="00C44230"/>
    <w:rsid w:val="00015FB0"/>
    <w:rsid w:val="000379EA"/>
    <w:rsid w:val="0004632D"/>
    <w:rsid w:val="000C641A"/>
    <w:rsid w:val="00134F27"/>
    <w:rsid w:val="001A3C74"/>
    <w:rsid w:val="001B797E"/>
    <w:rsid w:val="002374B1"/>
    <w:rsid w:val="00366391"/>
    <w:rsid w:val="00384200"/>
    <w:rsid w:val="003D29E7"/>
    <w:rsid w:val="00400F51"/>
    <w:rsid w:val="00405371"/>
    <w:rsid w:val="00495A9C"/>
    <w:rsid w:val="004C5456"/>
    <w:rsid w:val="005655DE"/>
    <w:rsid w:val="00613745"/>
    <w:rsid w:val="006358DC"/>
    <w:rsid w:val="00784223"/>
    <w:rsid w:val="00800C6D"/>
    <w:rsid w:val="00802FB5"/>
    <w:rsid w:val="008A573C"/>
    <w:rsid w:val="008B6E05"/>
    <w:rsid w:val="00954AE9"/>
    <w:rsid w:val="009A58CB"/>
    <w:rsid w:val="009B5EEA"/>
    <w:rsid w:val="009C3B7C"/>
    <w:rsid w:val="00B02F12"/>
    <w:rsid w:val="00BF184A"/>
    <w:rsid w:val="00C44230"/>
    <w:rsid w:val="00CE4A45"/>
    <w:rsid w:val="00DA71D4"/>
    <w:rsid w:val="00DB018B"/>
    <w:rsid w:val="00E447C1"/>
    <w:rsid w:val="00E97907"/>
    <w:rsid w:val="00EB758D"/>
    <w:rsid w:val="00F36E55"/>
    <w:rsid w:val="00F51DE6"/>
    <w:rsid w:val="00FB4B16"/>
    <w:rsid w:val="00FD0D88"/>
    <w:rsid w:val="00FF1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B99B961"/>
  <w15:docId w15:val="{89B171E4-8C76-4155-972F-607E7131E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pPr>
      <w:widowControl w:val="0"/>
      <w:suppressAutoHyphens/>
    </w:pPr>
    <w:rPr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00" w:after="100"/>
      <w:jc w:val="center"/>
      <w:outlineLvl w:val="0"/>
    </w:pPr>
    <w:rPr>
      <w:rFonts w:ascii="Arial" w:hAnsi="Arial" w:cs="Arial"/>
      <w:b/>
      <w:bCs/>
      <w:sz w:val="36"/>
    </w:rPr>
  </w:style>
  <w:style w:type="paragraph" w:styleId="2">
    <w:name w:val="heading 2"/>
    <w:basedOn w:val="a"/>
    <w:next w:val="a"/>
    <w:pPr>
      <w:keepNext/>
      <w:spacing w:before="100" w:after="100"/>
      <w:ind w:firstLine="240"/>
      <w:jc w:val="both"/>
      <w:outlineLvl w:val="1"/>
    </w:pPr>
    <w:rPr>
      <w:rFonts w:ascii="Arial" w:hAnsi="Arial" w:cs="Arial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widowControl/>
      <w:tabs>
        <w:tab w:val="left" w:pos="840"/>
        <w:tab w:val="left" w:pos="9400"/>
      </w:tabs>
      <w:spacing w:line="0" w:lineRule="atLeast"/>
    </w:pPr>
    <w:rPr>
      <w:rFonts w:ascii="Palatino" w:hAnsi="Palatino"/>
      <w:kern w:val="0"/>
      <w:sz w:val="20"/>
      <w:szCs w:val="20"/>
      <w:lang w:val="en-AU" w:eastAsia="en-US"/>
    </w:rPr>
  </w:style>
  <w:style w:type="paragraph" w:styleId="20">
    <w:name w:val="Body Text 2"/>
    <w:basedOn w:val="a"/>
    <w:pPr>
      <w:jc w:val="both"/>
    </w:pPr>
    <w:rPr>
      <w:rFonts w:eastAsia="標楷體"/>
      <w:szCs w:val="20"/>
    </w:rPr>
  </w:style>
  <w:style w:type="paragraph" w:styleId="a4">
    <w:name w:val="Title"/>
    <w:basedOn w:val="a"/>
    <w:pPr>
      <w:jc w:val="center"/>
    </w:pPr>
    <w:rPr>
      <w:rFonts w:eastAsia="標楷體"/>
      <w:b/>
      <w:sz w:val="28"/>
      <w:szCs w:val="20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5">
    <w:name w:val="Strong"/>
    <w:rPr>
      <w:b/>
      <w:bCs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Plain Text"/>
    <w:basedOn w:val="a"/>
    <w:rPr>
      <w:rFonts w:ascii="細明體" w:eastAsia="細明體" w:hAnsi="細明體" w:cs="Courier New"/>
    </w:rPr>
  </w:style>
  <w:style w:type="paragraph" w:styleId="a8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Date"/>
    <w:basedOn w:val="a"/>
    <w:next w:val="a"/>
    <w:pPr>
      <w:jc w:val="right"/>
    </w:pPr>
    <w:rPr>
      <w:rFonts w:eastAsia="標楷體"/>
      <w:b/>
      <w:color w:val="000000"/>
      <w:sz w:val="36"/>
    </w:rPr>
  </w:style>
  <w:style w:type="paragraph" w:styleId="aa">
    <w:name w:val="Balloon Text"/>
    <w:basedOn w:val="a"/>
    <w:rPr>
      <w:rFonts w:ascii="Cambria" w:hAnsi="Cambria"/>
      <w:sz w:val="18"/>
      <w:szCs w:val="18"/>
    </w:rPr>
  </w:style>
  <w:style w:type="character" w:customStyle="1" w:styleId="ab">
    <w:name w:val="註解方塊文字 字元"/>
    <w:basedOn w:val="a0"/>
    <w:rPr>
      <w:rFonts w:ascii="Cambria" w:eastAsia="新細明體" w:hAnsi="Cambria" w:cs="Times New Roman"/>
      <w:kern w:val="3"/>
      <w:sz w:val="18"/>
      <w:szCs w:val="18"/>
    </w:rPr>
  </w:style>
  <w:style w:type="paragraph" w:styleId="ac">
    <w:name w:val="List Paragraph"/>
    <w:basedOn w:val="a"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65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7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6.xml"/><Relationship Id="rId5" Type="http://schemas.openxmlformats.org/officeDocument/2006/relationships/endnotes" Target="endnotes.xml"/><Relationship Id="rId10" Type="http://schemas.openxmlformats.org/officeDocument/2006/relationships/header" Target="header5.xml"/><Relationship Id="rId4" Type="http://schemas.openxmlformats.org/officeDocument/2006/relationships/footnotes" Target="footnotes.xml"/><Relationship Id="rId9" Type="http://schemas.openxmlformats.org/officeDocument/2006/relationships/header" Target="header4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9</Pages>
  <Words>822</Words>
  <Characters>4690</Characters>
  <Application>Microsoft Office Word</Application>
  <DocSecurity>0</DocSecurity>
  <Lines>39</Lines>
  <Paragraphs>11</Paragraphs>
  <ScaleCrop>false</ScaleCrop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tseng</dc:creator>
  <cp:lastModifiedBy>parker_陳冠鳴</cp:lastModifiedBy>
  <cp:revision>21</cp:revision>
  <cp:lastPrinted>2015-03-03T06:07:00Z</cp:lastPrinted>
  <dcterms:created xsi:type="dcterms:W3CDTF">2022-09-19T06:50:00Z</dcterms:created>
  <dcterms:modified xsi:type="dcterms:W3CDTF">2026-01-06T07:11:00Z</dcterms:modified>
</cp:coreProperties>
</file>